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302AF" w14:textId="3419F9A3" w:rsidR="0073084E" w:rsidRPr="00A10746" w:rsidRDefault="0073084E" w:rsidP="00A10746">
      <w:pPr>
        <w:shd w:val="clear" w:color="auto" w:fill="FFFFFF"/>
        <w:spacing w:after="0" w:line="240" w:lineRule="auto"/>
        <w:jc w:val="center"/>
        <w:rPr>
          <w:rFonts w:ascii="Roboto" w:eastAsia="Times New Roman" w:hAnsi="Roboto" w:cs="Times New Roman"/>
          <w:color w:val="202124"/>
          <w:sz w:val="18"/>
          <w:szCs w:val="18"/>
        </w:rPr>
      </w:pPr>
      <w:r w:rsidRPr="0073084E">
        <w:rPr>
          <w:rFonts w:ascii="Roboto" w:eastAsia="Times New Roman" w:hAnsi="Roboto" w:cs="Times New Roman"/>
          <w:color w:val="202124"/>
          <w:sz w:val="32"/>
          <w:szCs w:val="32"/>
        </w:rPr>
        <w:t xml:space="preserve">Join/Renew: SSPGC 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t>202</w:t>
      </w:r>
      <w:r w:rsidR="00110615">
        <w:rPr>
          <w:rFonts w:ascii="Roboto" w:eastAsia="Times New Roman" w:hAnsi="Roboto" w:cs="Times New Roman"/>
          <w:color w:val="202124"/>
          <w:sz w:val="32"/>
          <w:szCs w:val="32"/>
        </w:rPr>
        <w:t>2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t xml:space="preserve"> Yearly Dues are just $</w:t>
      </w:r>
      <w:r w:rsidR="00110615">
        <w:rPr>
          <w:rFonts w:ascii="Roboto" w:eastAsia="Times New Roman" w:hAnsi="Roboto" w:cs="Times New Roman"/>
          <w:color w:val="202124"/>
          <w:sz w:val="32"/>
          <w:szCs w:val="32"/>
        </w:rPr>
        <w:t>50 until December 31.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t xml:space="preserve"> </w:t>
      </w:r>
      <w:r w:rsidR="00A10746">
        <w:rPr>
          <w:rFonts w:ascii="Roboto" w:eastAsia="Times New Roman" w:hAnsi="Roboto" w:cs="Times New Roman"/>
          <w:color w:val="202124"/>
          <w:sz w:val="32"/>
          <w:szCs w:val="32"/>
        </w:rPr>
        <w:br/>
      </w:r>
      <w:r w:rsidRPr="00A10746">
        <w:rPr>
          <w:rFonts w:ascii="Roboto" w:eastAsia="Times New Roman" w:hAnsi="Roboto" w:cs="Times New Roman"/>
          <w:color w:val="202124"/>
          <w:sz w:val="18"/>
          <w:szCs w:val="18"/>
        </w:rPr>
        <w:t>(a $2.50 processing fee is added when paying online.)</w:t>
      </w:r>
    </w:p>
    <w:p w14:paraId="746F0E32" w14:textId="77777777" w:rsidR="0073084E" w:rsidRPr="0073084E" w:rsidRDefault="0073084E" w:rsidP="0073084E">
      <w:pPr>
        <w:shd w:val="clear" w:color="auto" w:fill="FFFFFF"/>
        <w:spacing w:line="300" w:lineRule="atLeast"/>
        <w:rPr>
          <w:rFonts w:ascii="Roboto" w:eastAsia="Times New Roman" w:hAnsi="Roboto" w:cs="Times New Roman"/>
          <w:color w:val="D93025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D93025"/>
          <w:spacing w:val="3"/>
          <w:sz w:val="21"/>
          <w:szCs w:val="21"/>
        </w:rPr>
        <w:t>* Required</w:t>
      </w:r>
    </w:p>
    <w:p w14:paraId="54E8A16B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First &amp; Last Nam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46625259" w14:textId="77777777" w:rsidTr="00136A96">
        <w:tc>
          <w:tcPr>
            <w:tcW w:w="9350" w:type="dxa"/>
          </w:tcPr>
          <w:p w14:paraId="645906AF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464B3F93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FD2C2E4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Professional Certifications (CFRE, JD, CPA, CFP, CAP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591E8358" w14:textId="77777777" w:rsidTr="00136A96">
        <w:tc>
          <w:tcPr>
            <w:tcW w:w="9350" w:type="dxa"/>
          </w:tcPr>
          <w:p w14:paraId="462373CE" w14:textId="77777777" w:rsidR="00136A96" w:rsidRDefault="00136A96" w:rsidP="0073084E">
            <w:pPr>
              <w:spacing w:line="300" w:lineRule="atLeast"/>
              <w:textAlignment w:val="top"/>
              <w:rPr>
                <w:rFonts w:ascii="Roboto" w:eastAsia="Times New Roman" w:hAnsi="Roboto" w:cs="Times New Roman"/>
                <w:color w:val="70757A"/>
                <w:spacing w:val="3"/>
                <w:sz w:val="21"/>
                <w:szCs w:val="21"/>
              </w:rPr>
            </w:pPr>
          </w:p>
        </w:tc>
      </w:tr>
    </w:tbl>
    <w:p w14:paraId="7C80F585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A57DD28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Job Titl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257F993A" w14:textId="77777777" w:rsidTr="00136A96">
        <w:tc>
          <w:tcPr>
            <w:tcW w:w="9350" w:type="dxa"/>
          </w:tcPr>
          <w:p w14:paraId="5164DD03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noProof/>
                <w:color w:val="202124"/>
                <w:sz w:val="27"/>
                <w:szCs w:val="27"/>
              </w:rPr>
            </w:pPr>
          </w:p>
        </w:tc>
      </w:tr>
    </w:tbl>
    <w:p w14:paraId="149235E8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82AC32C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/Organization Nam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1F354AC6" w14:textId="77777777" w:rsidTr="00136A96">
        <w:tc>
          <w:tcPr>
            <w:tcW w:w="9350" w:type="dxa"/>
          </w:tcPr>
          <w:p w14:paraId="6C62A3DD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0CC05600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9AFF393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/Organization Address + City, ST ZIP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74AFB17C" w14:textId="77777777" w:rsidTr="00136A96">
        <w:tc>
          <w:tcPr>
            <w:tcW w:w="9350" w:type="dxa"/>
          </w:tcPr>
          <w:p w14:paraId="200B8310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31F9CC9A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572B08BC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Business Phone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136A96" w14:paraId="3CAD5B5F" w14:textId="77777777" w:rsidTr="00136A96">
        <w:tc>
          <w:tcPr>
            <w:tcW w:w="3865" w:type="dxa"/>
          </w:tcPr>
          <w:p w14:paraId="42AB3216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3EF5D639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82811AF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Cell Ph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136A96" w14:paraId="3AB438EE" w14:textId="77777777" w:rsidTr="00136A96">
        <w:tc>
          <w:tcPr>
            <w:tcW w:w="3865" w:type="dxa"/>
          </w:tcPr>
          <w:p w14:paraId="2D2334FA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6569F778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2D47AA96" w14:textId="59C5F30E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Email Address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15B37048" w14:textId="77777777" w:rsidTr="00136A96">
        <w:tc>
          <w:tcPr>
            <w:tcW w:w="9350" w:type="dxa"/>
          </w:tcPr>
          <w:p w14:paraId="200FB585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3167F6DD" w14:textId="799CE33C" w:rsidR="0073084E" w:rsidRPr="0073084E" w:rsidRDefault="0073084E" w:rsidP="0073084E">
      <w:pPr>
        <w:shd w:val="clear" w:color="auto" w:fill="FFFFFF"/>
        <w:spacing w:after="0" w:line="240" w:lineRule="auto"/>
        <w:textAlignment w:val="top"/>
        <w:rPr>
          <w:rFonts w:ascii="Roboto" w:eastAsia="Times New Roman" w:hAnsi="Roboto" w:cs="Times New Roman"/>
          <w:color w:val="202124"/>
          <w:sz w:val="27"/>
          <w:szCs w:val="27"/>
        </w:rPr>
      </w:pPr>
    </w:p>
    <w:p w14:paraId="7C7642DD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lastRenderedPageBreak/>
        <w:t>Your answer</w:t>
      </w:r>
    </w:p>
    <w:p w14:paraId="5794A8E9" w14:textId="3A09751E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SSPGC member names, phone numbers, and email addresses are listed on our Member Directory, a password-protected page for SSPGC members only</w:t>
      </w: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.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 xml:space="preserve">  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</w:tblGrid>
      <w:tr w:rsidR="00136A96" w14:paraId="74693DE7" w14:textId="77777777" w:rsidTr="00136A96">
        <w:tc>
          <w:tcPr>
            <w:tcW w:w="535" w:type="dxa"/>
          </w:tcPr>
          <w:p w14:paraId="77B1A08D" w14:textId="77777777" w:rsidR="00136A96" w:rsidRDefault="00136A96" w:rsidP="0073084E">
            <w:pPr>
              <w:spacing w:line="360" w:lineRule="atLeast"/>
              <w:rPr>
                <w:rFonts w:ascii="Roboto" w:eastAsia="Times New Roman" w:hAnsi="Roboto" w:cs="Times New Roman"/>
                <w:color w:val="202124"/>
                <w:spacing w:val="2"/>
                <w:sz w:val="24"/>
                <w:szCs w:val="24"/>
              </w:rPr>
            </w:pPr>
          </w:p>
        </w:tc>
      </w:tr>
    </w:tbl>
    <w:p w14:paraId="0CE67D38" w14:textId="17AE8277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My information can be listed</w:t>
      </w:r>
      <w:r w:rsidR="00B163E6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</w:tblGrid>
      <w:tr w:rsidR="00136A96" w14:paraId="5DC6E35A" w14:textId="77777777" w:rsidTr="00136A96">
        <w:tc>
          <w:tcPr>
            <w:tcW w:w="535" w:type="dxa"/>
          </w:tcPr>
          <w:p w14:paraId="7AA9C3BB" w14:textId="77777777" w:rsidR="00136A96" w:rsidRDefault="00136A96" w:rsidP="0073084E">
            <w:pPr>
              <w:spacing w:line="360" w:lineRule="atLeast"/>
              <w:rPr>
                <w:rFonts w:ascii="Roboto" w:eastAsia="Times New Roman" w:hAnsi="Roboto" w:cs="Times New Roman"/>
                <w:color w:val="202124"/>
                <w:spacing w:val="2"/>
                <w:sz w:val="24"/>
                <w:szCs w:val="24"/>
              </w:rPr>
            </w:pPr>
          </w:p>
        </w:tc>
      </w:tr>
    </w:tbl>
    <w:p w14:paraId="1F7AE775" w14:textId="78F1A12C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I do not wish to be listed.</w:t>
      </w:r>
    </w:p>
    <w:p w14:paraId="58575BBB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</w:p>
    <w:p w14:paraId="58104225" w14:textId="77777777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SSPGC's Mentor Program is to connect members with other members who may help by answering particular planned giving questions or providing advice on a specific planned giving project. It is not intended to provide long-term assistance or to provide ongoing consulting servic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</w:tblGrid>
      <w:tr w:rsidR="00136A96" w14:paraId="10A3CAAC" w14:textId="77777777" w:rsidTr="00136A96">
        <w:tc>
          <w:tcPr>
            <w:tcW w:w="535" w:type="dxa"/>
          </w:tcPr>
          <w:p w14:paraId="24489C60" w14:textId="77777777" w:rsidR="00136A96" w:rsidRDefault="00136A96" w:rsidP="0073084E">
            <w:pPr>
              <w:spacing w:line="360" w:lineRule="atLeast"/>
              <w:rPr>
                <w:rFonts w:ascii="Roboto" w:eastAsia="Times New Roman" w:hAnsi="Roboto" w:cs="Times New Roman"/>
                <w:color w:val="202124"/>
                <w:spacing w:val="2"/>
                <w:sz w:val="24"/>
                <w:szCs w:val="24"/>
              </w:rPr>
            </w:pPr>
          </w:p>
        </w:tc>
      </w:tr>
    </w:tbl>
    <w:p w14:paraId="5D492B44" w14:textId="65BC810F" w:rsid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I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would like to be an SSPGC men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</w:tblGrid>
      <w:tr w:rsidR="00136A96" w14:paraId="1E0D3915" w14:textId="77777777" w:rsidTr="00136A96">
        <w:tc>
          <w:tcPr>
            <w:tcW w:w="535" w:type="dxa"/>
          </w:tcPr>
          <w:p w14:paraId="0C47156A" w14:textId="77777777" w:rsidR="00136A96" w:rsidRDefault="00136A96" w:rsidP="0073084E">
            <w:pPr>
              <w:spacing w:line="360" w:lineRule="atLeast"/>
              <w:rPr>
                <w:rFonts w:ascii="Roboto" w:eastAsia="Times New Roman" w:hAnsi="Roboto" w:cs="Times New Roman"/>
                <w:color w:val="202124"/>
                <w:spacing w:val="2"/>
                <w:sz w:val="24"/>
                <w:szCs w:val="24"/>
              </w:rPr>
            </w:pPr>
          </w:p>
        </w:tc>
      </w:tr>
    </w:tbl>
    <w:p w14:paraId="2888791E" w14:textId="2762832C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 xml:space="preserve"> </w:t>
      </w: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I wish to take advantage of this service</w:t>
      </w:r>
    </w:p>
    <w:p w14:paraId="5FF01C88" w14:textId="21A327DB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Referred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151B6D97" w14:textId="77777777" w:rsidTr="00136A96">
        <w:tc>
          <w:tcPr>
            <w:tcW w:w="9350" w:type="dxa"/>
          </w:tcPr>
          <w:p w14:paraId="3B786730" w14:textId="77777777" w:rsidR="00136A96" w:rsidRDefault="00136A96" w:rsidP="0073084E">
            <w:pPr>
              <w:textAlignment w:val="top"/>
              <w:rPr>
                <w:rFonts w:ascii="Roboto" w:eastAsia="Times New Roman" w:hAnsi="Roboto" w:cs="Times New Roman"/>
                <w:color w:val="202124"/>
                <w:sz w:val="27"/>
                <w:szCs w:val="27"/>
              </w:rPr>
            </w:pPr>
          </w:p>
        </w:tc>
      </w:tr>
    </w:tbl>
    <w:p w14:paraId="648C45FC" w14:textId="77777777" w:rsidR="0073084E" w:rsidRPr="0073084E" w:rsidRDefault="0073084E" w:rsidP="0073084E">
      <w:pPr>
        <w:shd w:val="clear" w:color="auto" w:fill="FFFFFF"/>
        <w:spacing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7465B2E1" w14:textId="77777777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Who else should be invited to join SSPGC? Please share their name, organization, and contact information… we will follow up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A96" w14:paraId="7A3A2355" w14:textId="77777777" w:rsidTr="00136A96">
        <w:tc>
          <w:tcPr>
            <w:tcW w:w="9350" w:type="dxa"/>
          </w:tcPr>
          <w:p w14:paraId="60E2DCB6" w14:textId="77777777" w:rsidR="00136A96" w:rsidRDefault="00136A96" w:rsidP="0073084E">
            <w:pPr>
              <w:spacing w:line="300" w:lineRule="atLeast"/>
              <w:textAlignment w:val="top"/>
              <w:rPr>
                <w:rFonts w:ascii="Roboto" w:eastAsia="Times New Roman" w:hAnsi="Roboto" w:cs="Times New Roman"/>
                <w:color w:val="70757A"/>
                <w:spacing w:val="3"/>
                <w:sz w:val="21"/>
                <w:szCs w:val="21"/>
              </w:rPr>
            </w:pPr>
          </w:p>
        </w:tc>
      </w:tr>
    </w:tbl>
    <w:p w14:paraId="7C8C55E0" w14:textId="38FAE69F" w:rsidR="0073084E" w:rsidRPr="0073084E" w:rsidRDefault="0073084E" w:rsidP="0073084E">
      <w:pPr>
        <w:shd w:val="clear" w:color="auto" w:fill="FFFFFF"/>
        <w:spacing w:after="0" w:line="300" w:lineRule="atLeast"/>
        <w:textAlignment w:val="top"/>
        <w:rPr>
          <w:rFonts w:ascii="Roboto" w:eastAsia="Times New Roman" w:hAnsi="Roboto" w:cs="Times New Roman"/>
          <w:color w:val="70757A"/>
          <w:spacing w:val="3"/>
          <w:sz w:val="21"/>
          <w:szCs w:val="21"/>
        </w:rPr>
      </w:pPr>
      <w:r w:rsidRPr="0073084E">
        <w:rPr>
          <w:rFonts w:ascii="Roboto" w:eastAsia="Times New Roman" w:hAnsi="Roboto" w:cs="Times New Roman"/>
          <w:color w:val="70757A"/>
          <w:spacing w:val="3"/>
          <w:sz w:val="21"/>
          <w:szCs w:val="21"/>
        </w:rPr>
        <w:t>Your answer</w:t>
      </w:r>
    </w:p>
    <w:p w14:paraId="434500B3" w14:textId="77777777" w:rsidR="00136A96" w:rsidRDefault="00136A96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</w:p>
    <w:p w14:paraId="31E88784" w14:textId="19B15635" w:rsidR="0073084E" w:rsidRPr="0073084E" w:rsidRDefault="0073084E" w:rsidP="0073084E">
      <w:pPr>
        <w:shd w:val="clear" w:color="auto" w:fill="FFFFFF"/>
        <w:spacing w:line="360" w:lineRule="atLeast"/>
        <w:rPr>
          <w:rFonts w:ascii="Roboto" w:eastAsia="Times New Roman" w:hAnsi="Roboto" w:cs="Times New Roman"/>
          <w:color w:val="202124"/>
          <w:spacing w:val="2"/>
          <w:sz w:val="24"/>
          <w:szCs w:val="24"/>
        </w:rPr>
      </w:pPr>
      <w:r w:rsidRPr="0073084E">
        <w:rPr>
          <w:rFonts w:ascii="Roboto" w:eastAsia="Times New Roman" w:hAnsi="Roboto" w:cs="Times New Roman"/>
          <w:color w:val="202124"/>
          <w:spacing w:val="2"/>
          <w:sz w:val="24"/>
          <w:szCs w:val="24"/>
        </w:rPr>
        <w:t>Are you interested in joining the SSPGC Board?</w:t>
      </w:r>
      <w:r w:rsidRPr="0073084E">
        <w:rPr>
          <w:rFonts w:ascii="Roboto" w:eastAsia="Times New Roman" w:hAnsi="Roboto" w:cs="Times New Roman"/>
          <w:color w:val="D93025"/>
          <w:spacing w:val="2"/>
          <w:sz w:val="24"/>
          <w:szCs w:val="24"/>
        </w:rPr>
        <w:t> *</w:t>
      </w:r>
    </w:p>
    <w:p w14:paraId="40A3B050" w14:textId="77777777" w:rsidR="0073084E" w:rsidRPr="0073084E" w:rsidRDefault="0073084E" w:rsidP="0073084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Yes</w:t>
      </w:r>
    </w:p>
    <w:p w14:paraId="62AFD356" w14:textId="77777777" w:rsidR="0073084E" w:rsidRPr="0073084E" w:rsidRDefault="0073084E" w:rsidP="0073084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No</w:t>
      </w:r>
    </w:p>
    <w:p w14:paraId="18B88EDA" w14:textId="2A67045B" w:rsidR="0073084E" w:rsidRPr="0073084E" w:rsidRDefault="0073084E" w:rsidP="0073084E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 w:rsidRPr="0073084E">
        <w:rPr>
          <w:rFonts w:ascii="Roboto" w:eastAsia="Times New Roman" w:hAnsi="Roboto" w:cs="Times New Roman"/>
          <w:color w:val="202124"/>
          <w:spacing w:val="3"/>
          <w:sz w:val="21"/>
          <w:szCs w:val="21"/>
        </w:rPr>
        <w:t>Maybe</w:t>
      </w:r>
    </w:p>
    <w:sectPr w:rsidR="0073084E" w:rsidRPr="0073084E" w:rsidSect="00136A9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76067" w14:textId="77777777" w:rsidR="00F6609A" w:rsidRDefault="00F6609A" w:rsidP="00A10746">
      <w:pPr>
        <w:spacing w:after="0" w:line="240" w:lineRule="auto"/>
      </w:pPr>
      <w:r>
        <w:separator/>
      </w:r>
    </w:p>
  </w:endnote>
  <w:endnote w:type="continuationSeparator" w:id="0">
    <w:p w14:paraId="5D9C0A8E" w14:textId="77777777" w:rsidR="00F6609A" w:rsidRDefault="00F6609A" w:rsidP="00A10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51F25" w14:textId="77777777" w:rsidR="00A10746" w:rsidRDefault="00A107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62592" w14:textId="77777777" w:rsidR="00A10746" w:rsidRDefault="00A107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F6FEF" w14:textId="77777777" w:rsidR="00A10746" w:rsidRDefault="00A10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A4EC8" w14:textId="77777777" w:rsidR="00F6609A" w:rsidRDefault="00F6609A" w:rsidP="00A10746">
      <w:pPr>
        <w:spacing w:after="0" w:line="240" w:lineRule="auto"/>
      </w:pPr>
      <w:r>
        <w:separator/>
      </w:r>
    </w:p>
  </w:footnote>
  <w:footnote w:type="continuationSeparator" w:id="0">
    <w:p w14:paraId="61022F00" w14:textId="77777777" w:rsidR="00F6609A" w:rsidRDefault="00F6609A" w:rsidP="00A10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3CA18" w14:textId="77777777" w:rsidR="00A10746" w:rsidRDefault="00A107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5BDD2" w14:textId="5E1F22C7" w:rsidR="00A10746" w:rsidRDefault="00A1074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056EFB" wp14:editId="3CE4AF0A">
          <wp:simplePos x="0" y="0"/>
          <wp:positionH relativeFrom="margin">
            <wp:posOffset>2028825</wp:posOffset>
          </wp:positionH>
          <wp:positionV relativeFrom="margin">
            <wp:posOffset>-485775</wp:posOffset>
          </wp:positionV>
          <wp:extent cx="1600200" cy="1258715"/>
          <wp:effectExtent l="0" t="0" r="0" b="0"/>
          <wp:wrapTopAndBottom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SPGC-Logo-Approv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1258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E30A1" w14:textId="77777777" w:rsidR="00A10746" w:rsidRDefault="00A107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zIxNTYyMLO0NDRQ0lEKTi0uzszPAykwrAUAcCW7aiwAAAA="/>
  </w:docVars>
  <w:rsids>
    <w:rsidRoot w:val="0073084E"/>
    <w:rsid w:val="00110615"/>
    <w:rsid w:val="00136A96"/>
    <w:rsid w:val="00684595"/>
    <w:rsid w:val="0073084E"/>
    <w:rsid w:val="00A10746"/>
    <w:rsid w:val="00B163E6"/>
    <w:rsid w:val="00BD5892"/>
    <w:rsid w:val="00BF451F"/>
    <w:rsid w:val="00F6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A3E40B"/>
  <w15:docId w15:val="{339A72CC-B742-4FA4-B3AF-C7C07ACF0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ebirdformviewercomponentsquestionbaserequiredasterisk">
    <w:name w:val="freebirdformviewercomponentsquestionbaserequiredasterisk"/>
    <w:basedOn w:val="DefaultParagraphFont"/>
    <w:rsid w:val="0073084E"/>
  </w:style>
  <w:style w:type="character" w:customStyle="1" w:styleId="docssharedwiztogglelabeledlabeltext">
    <w:name w:val="docssharedwiztogglelabeledlabeltext"/>
    <w:basedOn w:val="DefaultParagraphFont"/>
    <w:rsid w:val="0073084E"/>
  </w:style>
  <w:style w:type="paragraph" w:styleId="Header">
    <w:name w:val="header"/>
    <w:basedOn w:val="Normal"/>
    <w:link w:val="HeaderChar"/>
    <w:uiPriority w:val="99"/>
    <w:unhideWhenUsed/>
    <w:rsid w:val="00A10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46"/>
  </w:style>
  <w:style w:type="paragraph" w:styleId="Footer">
    <w:name w:val="footer"/>
    <w:basedOn w:val="Normal"/>
    <w:link w:val="FooterChar"/>
    <w:uiPriority w:val="99"/>
    <w:unhideWhenUsed/>
    <w:rsid w:val="00A10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46"/>
  </w:style>
  <w:style w:type="paragraph" w:styleId="BalloonText">
    <w:name w:val="Balloon Text"/>
    <w:basedOn w:val="Normal"/>
    <w:link w:val="BalloonTextChar"/>
    <w:uiPriority w:val="99"/>
    <w:semiHidden/>
    <w:unhideWhenUsed/>
    <w:rsid w:val="00A10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7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36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1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0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10549">
              <w:marLeft w:val="0"/>
              <w:marRight w:val="0"/>
              <w:marTop w:val="180"/>
              <w:marBottom w:val="180"/>
              <w:divBdr>
                <w:top w:val="single" w:sz="6" w:space="17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57169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62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52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1594346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41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348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254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7111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73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3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13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19708257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50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118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1973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95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583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696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5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37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58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9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89993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52613976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37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3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4649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599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224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83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50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86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19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20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1790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77105149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236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6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007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34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79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528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60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141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246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92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56997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87913047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698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735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5298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206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22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265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092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9573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69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1457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39111902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15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9528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4448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81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068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758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38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94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06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04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159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235894720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36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36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413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08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846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3243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628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0364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94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8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75396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95972359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046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168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8942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976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74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089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16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899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83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81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3732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47421969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191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216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541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287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366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709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300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473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4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86534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257903143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044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554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0611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16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20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19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948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0386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41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4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0601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04903565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09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94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01873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351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040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441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8914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24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0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3766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99676041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725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158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875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87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97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675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497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9918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599486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924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165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733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2851936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209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1386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831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76280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875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Buck</dc:creator>
  <cp:keywords/>
  <dc:description/>
  <cp:lastModifiedBy>Shelley Buck</cp:lastModifiedBy>
  <cp:revision>3</cp:revision>
  <dcterms:created xsi:type="dcterms:W3CDTF">2021-11-24T17:30:00Z</dcterms:created>
  <dcterms:modified xsi:type="dcterms:W3CDTF">2021-11-24T17:38:00Z</dcterms:modified>
</cp:coreProperties>
</file>